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E05D9" w14:textId="5ADF0A0C" w:rsidR="007504B9" w:rsidRPr="00FD72BB" w:rsidRDefault="00BF6670" w:rsidP="00FD72BB">
      <w:pPr>
        <w:pStyle w:val="Title"/>
        <w:rPr>
          <w:rFonts w:ascii="Times New Roman" w:eastAsiaTheme="minorEastAsia" w:hAnsi="Times New Roman" w:cs="Times New Roman"/>
          <w:b/>
          <w:bCs/>
          <w:spacing w:val="0"/>
          <w:kern w:val="0"/>
          <w:sz w:val="28"/>
          <w:szCs w:val="28"/>
        </w:rPr>
      </w:pPr>
      <w:r w:rsidRPr="00BF6670">
        <w:rPr>
          <w:rFonts w:ascii="Times New Roman" w:eastAsiaTheme="minorEastAsia" w:hAnsi="Times New Roman" w:cs="Times New Roman"/>
          <w:b/>
          <w:bCs/>
          <w:spacing w:val="0"/>
          <w:kern w:val="0"/>
          <w:sz w:val="28"/>
          <w:szCs w:val="28"/>
        </w:rPr>
        <w:t>Lab 12 - Azure DevOps</w:t>
      </w:r>
    </w:p>
    <w:p w14:paraId="4510BFFA" w14:textId="1E51EAAC" w:rsidR="00BF6670" w:rsidRPr="007504B9" w:rsidRDefault="007504B9" w:rsidP="007504B9">
      <w:r>
        <w:rPr>
          <w:noProof/>
        </w:rPr>
        <w:drawing>
          <wp:inline distT="0" distB="0" distL="0" distR="0" wp14:anchorId="4378C5E0" wp14:editId="13D12E04">
            <wp:extent cx="1828800" cy="641370"/>
            <wp:effectExtent l="0" t="0" r="0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43AAA" w14:textId="2EA1A56D" w:rsidR="00BF6670" w:rsidRPr="00BF6670" w:rsidRDefault="00BF6670" w:rsidP="00BF667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F6670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art 1- Azure DevOps Sign up Instruction</w:t>
      </w:r>
    </w:p>
    <w:p w14:paraId="368C3935" w14:textId="23698547" w:rsidR="006700C6" w:rsidRDefault="00B73BE6" w:rsidP="00BF667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D7805">
        <w:rPr>
          <w:rFonts w:ascii="Times New Roman" w:hAnsi="Times New Roman" w:cs="Times New Roman"/>
          <w:sz w:val="24"/>
          <w:szCs w:val="24"/>
        </w:rPr>
        <w:t xml:space="preserve">Sign up with a personal Microsoft </w:t>
      </w:r>
      <w:r w:rsidR="00BF6670" w:rsidRPr="007D7805">
        <w:rPr>
          <w:rFonts w:ascii="Times New Roman" w:hAnsi="Times New Roman" w:cs="Times New Roman"/>
          <w:sz w:val="24"/>
          <w:szCs w:val="24"/>
        </w:rPr>
        <w:t>account.</w:t>
      </w:r>
    </w:p>
    <w:p w14:paraId="3C7B67F7" w14:textId="77777777" w:rsidR="00B73BE6" w:rsidRPr="006700C6" w:rsidRDefault="00B73BE6" w:rsidP="00B73BE6">
      <w:pPr>
        <w:jc w:val="left"/>
        <w:rPr>
          <w:rFonts w:ascii="Times New Roman" w:hAnsi="Times New Roman" w:cs="Times New Roman"/>
          <w:sz w:val="24"/>
          <w:szCs w:val="24"/>
        </w:rPr>
      </w:pPr>
      <w:r w:rsidRPr="006700C6">
        <w:rPr>
          <w:rFonts w:ascii="Times New Roman" w:hAnsi="Times New Roman" w:cs="Times New Roman"/>
          <w:sz w:val="24"/>
          <w:szCs w:val="24"/>
        </w:rPr>
        <w:t xml:space="preserve">1. Select </w:t>
      </w:r>
      <w:r w:rsidR="006700C6">
        <w:rPr>
          <w:rFonts w:ascii="Times New Roman" w:hAnsi="Times New Roman" w:cs="Times New Roman"/>
          <w:sz w:val="24"/>
          <w:szCs w:val="24"/>
        </w:rPr>
        <w:t>start free</w:t>
      </w:r>
      <w:r w:rsidRPr="006700C6">
        <w:rPr>
          <w:rFonts w:ascii="Times New Roman" w:hAnsi="Times New Roman" w:cs="Times New Roman"/>
          <w:sz w:val="24"/>
          <w:szCs w:val="24"/>
        </w:rPr>
        <w:t xml:space="preserve"> link for Azure </w:t>
      </w:r>
      <w:proofErr w:type="spellStart"/>
      <w:r w:rsidRPr="006700C6">
        <w:rPr>
          <w:rFonts w:ascii="Times New Roman" w:hAnsi="Times New Roman" w:cs="Times New Roman"/>
          <w:sz w:val="24"/>
          <w:szCs w:val="24"/>
        </w:rPr>
        <w:t>Devops</w:t>
      </w:r>
      <w:proofErr w:type="spellEnd"/>
      <w:r w:rsidRPr="006700C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5505408" w14:textId="77777777" w:rsidR="00B73BE6" w:rsidRPr="006700C6" w:rsidRDefault="00DC0A20" w:rsidP="00B73BE6">
      <w:pPr>
        <w:jc w:val="left"/>
        <w:rPr>
          <w:rFonts w:ascii="Times New Roman" w:hAnsi="Times New Roman" w:cs="Times New Roman"/>
          <w:sz w:val="24"/>
          <w:szCs w:val="24"/>
        </w:rPr>
      </w:pPr>
      <w:hyperlink r:id="rId8" w:history="1">
        <w:r w:rsidR="00B73BE6" w:rsidRPr="006700C6">
          <w:rPr>
            <w:rStyle w:val="Hyperlink"/>
            <w:rFonts w:ascii="Times New Roman" w:hAnsi="Times New Roman" w:cs="Times New Roman"/>
            <w:sz w:val="24"/>
            <w:szCs w:val="24"/>
          </w:rPr>
          <w:t>https://azure.microsoft.com/en-us/services/devops/</w:t>
        </w:r>
      </w:hyperlink>
    </w:p>
    <w:p w14:paraId="55B4A6EC" w14:textId="77777777" w:rsidR="00B73BE6" w:rsidRPr="006700C6" w:rsidRDefault="006700C6" w:rsidP="00B73BE6">
      <w:pPr>
        <w:jc w:val="left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9E7039" wp14:editId="3643E724">
            <wp:extent cx="5274310" cy="2421255"/>
            <wp:effectExtent l="0" t="0" r="2540" b="0"/>
            <wp:docPr id="6" name="图片 6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2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49AC8" w14:textId="77777777" w:rsidR="00B73BE6" w:rsidRDefault="00B73BE6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6700C6">
        <w:rPr>
          <w:rFonts w:ascii="Times New Roman" w:hAnsi="Times New Roman" w:cs="Times New Roman"/>
          <w:noProof/>
          <w:sz w:val="24"/>
          <w:szCs w:val="24"/>
        </w:rPr>
        <w:t xml:space="preserve">2. </w:t>
      </w:r>
      <w:r w:rsidRPr="006700C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Enter your email address, phone number, or Skype ID for your Microsoft account. If you're a Visual Studio subscriber and you get Azure DevOps as a benefit, use the Microsoft account associated with your subscription. Select </w:t>
      </w:r>
      <w:r w:rsidRPr="006700C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Next</w:t>
      </w:r>
      <w:r w:rsidRPr="006700C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2A62A57A" w14:textId="77777777" w:rsidR="00AD306F" w:rsidRPr="006700C6" w:rsidRDefault="00AD306F" w:rsidP="00AD306F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6700C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If you don't have a Microsoft account, choose </w:t>
      </w:r>
      <w:r w:rsidRPr="006700C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Create one</w:t>
      </w:r>
      <w:r w:rsidRPr="006700C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2573035A" w14:textId="77777777" w:rsidR="00AD306F" w:rsidRPr="006700C6" w:rsidRDefault="00AD306F" w:rsidP="00AD306F">
      <w:pPr>
        <w:jc w:val="left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  <w:r w:rsidRPr="006700C6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Note: </w:t>
      </w:r>
    </w:p>
    <w:p w14:paraId="485458DB" w14:textId="77777777" w:rsidR="00AD306F" w:rsidRPr="006700C6" w:rsidRDefault="00AD306F" w:rsidP="00AD306F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6700C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Use your Fordham email to create a new account</w:t>
      </w:r>
      <w:r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66E19622" w14:textId="77777777" w:rsidR="00AD306F" w:rsidRPr="006700C6" w:rsidRDefault="00AD306F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</w:p>
    <w:p w14:paraId="5B0AEF50" w14:textId="3BBE9A6B" w:rsidR="006700C6" w:rsidRPr="002C6C68" w:rsidRDefault="00B73BE6" w:rsidP="00B73BE6">
      <w:pPr>
        <w:jc w:val="left"/>
        <w:rPr>
          <w:rFonts w:ascii="Times New Roman" w:hAnsi="Times New Roman" w:cs="Times New Roman"/>
          <w:sz w:val="24"/>
          <w:szCs w:val="24"/>
        </w:rPr>
      </w:pPr>
      <w:r w:rsidRPr="006700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071EE7" wp14:editId="60807969">
            <wp:extent cx="2630016" cy="2019300"/>
            <wp:effectExtent l="0" t="0" r="0" b="0"/>
            <wp:docPr id="2" name="图片 2" descr="Sign in with your Microsoft accou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 in with your Microsoft accoun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953" cy="2026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BA8B4" w14:textId="77777777" w:rsidR="00AB1F50" w:rsidRPr="006700C6" w:rsidRDefault="00AB1F50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6700C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3. Enter your password and select </w:t>
      </w:r>
      <w:r w:rsidRPr="006700C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Sign in</w:t>
      </w:r>
      <w:r w:rsidRPr="006700C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36DEDFFF" w14:textId="1A50A4C3" w:rsidR="00AB1F50" w:rsidRPr="006700C6" w:rsidRDefault="00AB1F50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6700C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804F3AC" wp14:editId="3FBD8BD6">
            <wp:extent cx="3265623" cy="3022600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357" cy="3025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401DF" w14:textId="77777777" w:rsidR="00AB1F50" w:rsidRPr="006700C6" w:rsidRDefault="00AB1F50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6700C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4. To get started with Azure DevOps, select </w:t>
      </w:r>
      <w:r w:rsidRPr="006700C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Continue</w:t>
      </w:r>
      <w:r w:rsidRPr="006700C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577E2DA7" w14:textId="45812996" w:rsidR="00AD306F" w:rsidRDefault="00AB1F50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6700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2B5856" wp14:editId="13BB7A54">
            <wp:extent cx="2749550" cy="2105124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239" cy="2107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A49C5" w14:textId="77777777" w:rsidR="00AD306F" w:rsidRDefault="00AD306F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5. Create your Azure DevOps organization, and select </w:t>
      </w:r>
      <w:r w:rsidRPr="00AD306F">
        <w:rPr>
          <w:rFonts w:ascii="Times New Roman" w:hAnsi="Times New Roman" w:cs="Times New Roman"/>
          <w:b/>
          <w:bCs/>
          <w:color w:val="171717"/>
          <w:sz w:val="24"/>
          <w:szCs w:val="24"/>
          <w:shd w:val="clear" w:color="auto" w:fill="FFFFFF"/>
        </w:rPr>
        <w:t>Continue</w:t>
      </w:r>
      <w:r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487F7615" w14:textId="7E4C05A3" w:rsidR="007B62E8" w:rsidRDefault="00AD306F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17DFC1AE" wp14:editId="43C1D66E">
            <wp:extent cx="2590800" cy="2357394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95087" cy="2361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56A3D" w14:textId="4DED087D" w:rsidR="007B62E8" w:rsidRDefault="007B62E8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color w:val="171717"/>
          <w:sz w:val="24"/>
          <w:szCs w:val="24"/>
          <w:shd w:val="clear" w:color="auto" w:fill="FFFFFF"/>
        </w:rPr>
        <w:t>6.</w:t>
      </w:r>
      <w:r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 After logging in, create your new project.</w:t>
      </w:r>
    </w:p>
    <w:p w14:paraId="196B9527" w14:textId="7AB18D3C" w:rsidR="007B62E8" w:rsidRDefault="007B62E8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7B62E8">
        <w:rPr>
          <w:rFonts w:ascii="Times New Roman" w:hAnsi="Times New Roman" w:cs="Times New Roman"/>
          <w:noProof/>
          <w:color w:val="171717"/>
          <w:sz w:val="24"/>
          <w:szCs w:val="24"/>
          <w:shd w:val="clear" w:color="auto" w:fill="FFFFFF"/>
        </w:rPr>
        <w:lastRenderedPageBreak/>
        <w:drawing>
          <wp:inline distT="0" distB="0" distL="0" distR="0" wp14:anchorId="40601203" wp14:editId="587E272B">
            <wp:extent cx="5274310" cy="201676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4373A" w14:textId="40E15C49" w:rsidR="007B62E8" w:rsidRDefault="007B62E8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</w:p>
    <w:p w14:paraId="209E3756" w14:textId="26AE34FD" w:rsidR="007B62E8" w:rsidRDefault="007B62E8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color w:val="171717"/>
          <w:sz w:val="24"/>
          <w:szCs w:val="24"/>
          <w:shd w:val="clear" w:color="auto" w:fill="FFFFFF"/>
        </w:rPr>
        <w:t>7.</w:t>
      </w:r>
      <w:r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 w:hint="eastAsia"/>
          <w:color w:val="171717"/>
          <w:sz w:val="24"/>
          <w:szCs w:val="24"/>
          <w:shd w:val="clear" w:color="auto" w:fill="FFFFFF"/>
        </w:rPr>
        <w:t>ent</w:t>
      </w:r>
      <w:r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er project name and description</w:t>
      </w:r>
    </w:p>
    <w:p w14:paraId="0433A2F5" w14:textId="26BFD8B1" w:rsidR="007B62E8" w:rsidRDefault="007B62E8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7B62E8">
        <w:rPr>
          <w:rFonts w:ascii="Times New Roman" w:hAnsi="Times New Roman" w:cs="Times New Roman"/>
          <w:noProof/>
          <w:color w:val="171717"/>
          <w:sz w:val="24"/>
          <w:szCs w:val="24"/>
          <w:shd w:val="clear" w:color="auto" w:fill="FFFFFF"/>
        </w:rPr>
        <w:drawing>
          <wp:inline distT="0" distB="0" distL="0" distR="0" wp14:anchorId="0922F6B4" wp14:editId="6303E046">
            <wp:extent cx="5274310" cy="4662805"/>
            <wp:effectExtent l="0" t="0" r="254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8B586" w14:textId="7B0BF392" w:rsidR="007B62E8" w:rsidRDefault="007B62E8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7B62E8">
        <w:rPr>
          <w:rFonts w:ascii="Times New Roman" w:hAnsi="Times New Roman" w:cs="Times New Roman"/>
          <w:noProof/>
          <w:color w:val="171717"/>
          <w:sz w:val="24"/>
          <w:szCs w:val="24"/>
          <w:shd w:val="clear" w:color="auto" w:fill="FFFFFF"/>
        </w:rPr>
        <w:lastRenderedPageBreak/>
        <w:drawing>
          <wp:inline distT="0" distB="0" distL="0" distR="0" wp14:anchorId="3A8A2A4C" wp14:editId="1B8A5B5B">
            <wp:extent cx="5274310" cy="338645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C101E" w14:textId="5C530DE9" w:rsidR="00472DBD" w:rsidRDefault="00472DBD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</w:p>
    <w:p w14:paraId="79499AA1" w14:textId="17BDFD6A" w:rsidR="00472DBD" w:rsidRDefault="00472DBD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</w:p>
    <w:p w14:paraId="44FE5183" w14:textId="26CBBAA2" w:rsidR="00472DBD" w:rsidRPr="00BF6670" w:rsidRDefault="00BF6670" w:rsidP="00472DBD">
      <w:pPr>
        <w:pStyle w:val="Title"/>
        <w:rPr>
          <w:rFonts w:ascii="Times New Roman" w:hAnsi="Times New Roman" w:cs="Times New Roman"/>
          <w:b/>
          <w:bCs/>
          <w:sz w:val="24"/>
          <w:szCs w:val="24"/>
        </w:rPr>
      </w:pPr>
      <w:r w:rsidRPr="00BF6670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Part 2 - </w:t>
      </w:r>
      <w:r w:rsidR="00472DBD" w:rsidRPr="00BF6670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Configure Jenkins using Azure CLI</w:t>
      </w:r>
    </w:p>
    <w:p w14:paraId="2516B097" w14:textId="77777777" w:rsidR="00472DBD" w:rsidRPr="00F31EB6" w:rsidRDefault="00472DBD" w:rsidP="00472DBD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>Introduction</w:t>
      </w:r>
    </w:p>
    <w:p w14:paraId="7281630D" w14:textId="77777777" w:rsidR="00472DBD" w:rsidRPr="00F31EB6" w:rsidRDefault="00472DBD" w:rsidP="00BF6670">
      <w:pPr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>This handout introduces how to install Jenkins on an Ubuntu Linux VM with the tools and plug-ins configured to work with Azure.</w:t>
      </w:r>
    </w:p>
    <w:p w14:paraId="68C1CD86" w14:textId="77777777" w:rsidR="00472DBD" w:rsidRPr="00F31EB6" w:rsidRDefault="00472DBD" w:rsidP="00BF6670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>Jenkins</w:t>
      </w:r>
    </w:p>
    <w:p w14:paraId="6DF68BC8" w14:textId="77777777" w:rsidR="00472DBD" w:rsidRPr="00F31EB6" w:rsidRDefault="00472DBD" w:rsidP="00BF6670">
      <w:pPr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Jenkins is a popular open-source automation server used to set up continuous integration and delivery (CI/CD) for your software projects. You can host your Jenkins deployment in Azure or extend your existing Jenkins configuration using Azure resources. </w:t>
      </w:r>
      <w:proofErr w:type="gramStart"/>
      <w:r w:rsidRPr="00F31EB6">
        <w:rPr>
          <w:rFonts w:ascii="Times New Roman" w:hAnsi="Times New Roman" w:cs="Times New Roman"/>
          <w:sz w:val="24"/>
          <w:szCs w:val="24"/>
        </w:rPr>
        <w:t>Jenkins</w:t>
      </w:r>
      <w:proofErr w:type="gramEnd"/>
      <w:r w:rsidRPr="00F31EB6">
        <w:rPr>
          <w:rFonts w:ascii="Times New Roman" w:hAnsi="Times New Roman" w:cs="Times New Roman"/>
          <w:sz w:val="24"/>
          <w:szCs w:val="24"/>
        </w:rPr>
        <w:t xml:space="preserve"> plugins are also available to simplify CI/CD of your applications to Azure.</w:t>
      </w:r>
    </w:p>
    <w:p w14:paraId="265D6C65" w14:textId="77777777" w:rsidR="00472DBD" w:rsidRPr="00F31EB6" w:rsidRDefault="00472DBD" w:rsidP="00472DBD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>Prerequisites</w:t>
      </w:r>
    </w:p>
    <w:p w14:paraId="69143887" w14:textId="77777777" w:rsidR="00472DBD" w:rsidRPr="00F31EB6" w:rsidRDefault="00472DBD" w:rsidP="00472DBD">
      <w:pPr>
        <w:pStyle w:val="ListParagraph"/>
        <w:numPr>
          <w:ilvl w:val="0"/>
          <w:numId w:val="2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>Azure subscription: If you do not have an Azure subscription, create a free account before you begin.</w:t>
      </w:r>
    </w:p>
    <w:p w14:paraId="47C98B14" w14:textId="77777777" w:rsidR="00472DBD" w:rsidRPr="00F31EB6" w:rsidRDefault="00472DBD" w:rsidP="00472DBD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>Create a virtual machine</w:t>
      </w:r>
    </w:p>
    <w:p w14:paraId="19E957A8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1. Sign into the Azure Portal: </w:t>
      </w:r>
      <w:hyperlink r:id="rId17" w:anchor="home" w:history="1">
        <w:r w:rsidRPr="00F31EB6">
          <w:rPr>
            <w:rStyle w:val="Hyperlink"/>
            <w:rFonts w:ascii="Times New Roman" w:hAnsi="Times New Roman" w:cs="Times New Roman"/>
            <w:sz w:val="24"/>
            <w:szCs w:val="24"/>
          </w:rPr>
          <w:t>https://portal.azure.com/#home</w:t>
        </w:r>
      </w:hyperlink>
    </w:p>
    <w:p w14:paraId="27D49642" w14:textId="77777777" w:rsidR="00472DBD" w:rsidRPr="00F31EB6" w:rsidRDefault="00472DBD" w:rsidP="00472DBD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2. Open Azure Cloud Shell and select </w:t>
      </w:r>
      <w:r w:rsidRPr="00F31EB6">
        <w:rPr>
          <w:rFonts w:ascii="Times New Roman" w:hAnsi="Times New Roman" w:cs="Times New Roman"/>
          <w:b/>
          <w:bCs/>
          <w:sz w:val="24"/>
          <w:szCs w:val="24"/>
        </w:rPr>
        <w:t>Bash:</w:t>
      </w:r>
    </w:p>
    <w:p w14:paraId="21952DBB" w14:textId="77777777" w:rsidR="00472DBD" w:rsidRPr="00F31EB6" w:rsidRDefault="00472DBD" w:rsidP="00472DBD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Option 1: Select the Cloud Shell icon on the </w:t>
      </w:r>
      <w:r w:rsidRPr="00F31EB6">
        <w:rPr>
          <w:rFonts w:ascii="Times New Roman" w:hAnsi="Times New Roman" w:cs="Times New Roman"/>
          <w:sz w:val="24"/>
          <w:szCs w:val="24"/>
        </w:rPr>
        <w:t>Azure Portal</w:t>
      </w:r>
      <w:r w:rsidRPr="00F31EB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3082AE8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4EFB73" wp14:editId="4B113F72">
            <wp:extent cx="3990724" cy="581025"/>
            <wp:effectExtent l="0" t="0" r="0" b="0"/>
            <wp:docPr id="13" name="图片 1" descr="Icon to launch the Cloud Shell from the Azure por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 to launch the Cloud Shell from the Azure portal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043" cy="582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30D88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lastRenderedPageBreak/>
        <w:t xml:space="preserve">Option 2: Direct link: </w:t>
      </w:r>
      <w:hyperlink r:id="rId19" w:history="1">
        <w:r w:rsidRPr="00F31EB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shell.azure.com</w:t>
        </w:r>
      </w:hyperlink>
    </w:p>
    <w:p w14:paraId="420AC8A3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3. Create a file named </w:t>
      </w:r>
      <w:r w:rsidRPr="00F31EB6">
        <w:rPr>
          <w:rFonts w:ascii="Times New Roman" w:hAnsi="Times New Roman" w:cs="Times New Roman"/>
          <w:b/>
          <w:bCs/>
          <w:sz w:val="24"/>
          <w:szCs w:val="24"/>
        </w:rPr>
        <w:t>cloud-init-jenkins.txt</w:t>
      </w:r>
      <w:r w:rsidRPr="00F31EB6">
        <w:rPr>
          <w:rFonts w:ascii="Times New Roman" w:hAnsi="Times New Roman" w:cs="Times New Roman"/>
          <w:sz w:val="24"/>
          <w:szCs w:val="24"/>
        </w:rPr>
        <w:t>.</w:t>
      </w:r>
    </w:p>
    <w:p w14:paraId="32BFF1D4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BBDBFE" wp14:editId="14F3887A">
            <wp:extent cx="5274310" cy="525145"/>
            <wp:effectExtent l="0" t="0" r="2540" b="8255"/>
            <wp:docPr id="3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D18FA" w14:textId="77777777" w:rsidR="00472DBD" w:rsidRPr="00C92F80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Code: code cloud-init-jenkins.txt</w:t>
      </w:r>
    </w:p>
    <w:p w14:paraId="73A3E2D1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>4. Paste the following code into the new file:</w:t>
      </w:r>
    </w:p>
    <w:p w14:paraId="71416E60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C764B2" wp14:editId="456ED93B">
            <wp:extent cx="5274310" cy="1367790"/>
            <wp:effectExtent l="0" t="0" r="2540" b="3810"/>
            <wp:docPr id="3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43BDA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Code: </w:t>
      </w:r>
    </w:p>
    <w:p w14:paraId="4CE91873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#cloud-config</w:t>
      </w:r>
    </w:p>
    <w:p w14:paraId="255BD02A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package_upgrade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: true</w:t>
      </w:r>
    </w:p>
    <w:p w14:paraId="4E4DB3A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runcmd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:</w:t>
      </w:r>
    </w:p>
    <w:p w14:paraId="15F2B437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 - apt install openjdk-8-jdk -y</w:t>
      </w:r>
    </w:p>
    <w:p w14:paraId="1AF85695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 -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wget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-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qO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- https://pkg.jenkins.io/debian-stable/jenkins.io.key |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sudo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apt-key add -</w:t>
      </w:r>
    </w:p>
    <w:p w14:paraId="441E593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 -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sh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-c 'echo deb https://pkg.jenkins.io/debian-stable binary/ &gt; /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etc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/apt/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sources.list.d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/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jenkins.list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'</w:t>
      </w:r>
    </w:p>
    <w:p w14:paraId="5B523B19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 - apt-get update &amp;&amp; apt-get install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jenkins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-y</w:t>
      </w:r>
    </w:p>
    <w:p w14:paraId="7CB201EC" w14:textId="77777777" w:rsidR="00472DBD" w:rsidRPr="00C92F80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 - service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jenkins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restart</w:t>
      </w:r>
    </w:p>
    <w:p w14:paraId="5400C4C0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5. 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Save the file (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&lt;Ctrl&gt;S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) and exit the editor (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&lt;Ctrl&gt;Q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).</w:t>
      </w:r>
    </w:p>
    <w:p w14:paraId="3C88EA11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6. Using </w:t>
      </w:r>
      <w:proofErr w:type="spellStart"/>
      <w:r w:rsidRPr="00F31EB6">
        <w:rPr>
          <w:rFonts w:ascii="Times New Roman" w:hAnsi="Times New Roman" w:cs="Times New Roman"/>
          <w:b/>
          <w:bCs/>
          <w:color w:val="171717"/>
          <w:sz w:val="24"/>
          <w:szCs w:val="24"/>
          <w:shd w:val="clear" w:color="auto" w:fill="FFFFFF"/>
        </w:rPr>
        <w:t>az</w:t>
      </w:r>
      <w:proofErr w:type="spellEnd"/>
      <w:r w:rsidRPr="00F31EB6">
        <w:rPr>
          <w:rFonts w:ascii="Times New Roman" w:hAnsi="Times New Roman" w:cs="Times New Roman"/>
          <w:b/>
          <w:bCs/>
          <w:color w:val="171717"/>
          <w:sz w:val="24"/>
          <w:szCs w:val="24"/>
          <w:shd w:val="clear" w:color="auto" w:fill="FFFFFF"/>
        </w:rPr>
        <w:t xml:space="preserve"> group create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 to create a resource grouping. </w:t>
      </w:r>
      <w:r w:rsidRPr="00F31EB6">
        <w:rPr>
          <w:rFonts w:ascii="Times New Roman" w:hAnsi="Times New Roman" w:cs="Times New Roman"/>
          <w:b/>
          <w:bCs/>
          <w:color w:val="171717"/>
          <w:sz w:val="24"/>
          <w:szCs w:val="24"/>
          <w:shd w:val="clear" w:color="auto" w:fill="FFFFFF"/>
        </w:rPr>
        <w:t>Notice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: Based on different environment, </w:t>
      </w:r>
      <w:r w:rsidRPr="00F31EB6">
        <w:rPr>
          <w:rFonts w:ascii="Times New Roman" w:hAnsi="Times New Roman" w:cs="Times New Roman"/>
          <w:b/>
          <w:bCs/>
          <w:color w:val="171717"/>
          <w:sz w:val="24"/>
          <w:szCs w:val="24"/>
          <w:shd w:val="clear" w:color="auto" w:fill="FFFFFF"/>
        </w:rPr>
        <w:t>--location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 may be replaced by appropriate value, but in most cases, </w:t>
      </w:r>
      <w:r w:rsidRPr="00F31EB6">
        <w:rPr>
          <w:rFonts w:ascii="Times New Roman" w:hAnsi="Times New Roman" w:cs="Times New Roman"/>
          <w:b/>
          <w:bCs/>
          <w:color w:val="171717"/>
          <w:sz w:val="24"/>
          <w:szCs w:val="24"/>
          <w:shd w:val="clear" w:color="auto" w:fill="FFFFFF"/>
        </w:rPr>
        <w:t>–location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 is good to use.</w:t>
      </w:r>
    </w:p>
    <w:p w14:paraId="6B8872BA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907ABC" wp14:editId="69C15104">
            <wp:extent cx="5274310" cy="779780"/>
            <wp:effectExtent l="0" t="0" r="2540" b="1270"/>
            <wp:docPr id="3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40A1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Code: </w:t>
      </w:r>
    </w:p>
    <w:p w14:paraId="410A5274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az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group create \</w:t>
      </w:r>
    </w:p>
    <w:p w14:paraId="440A109F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--name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QuickstartJenkins-rg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\</w:t>
      </w:r>
    </w:p>
    <w:p w14:paraId="512C6D7E" w14:textId="77777777" w:rsidR="00472DBD" w:rsidRPr="00C92F80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lastRenderedPageBreak/>
        <w:t xml:space="preserve">--location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eastus</w:t>
      </w:r>
      <w:proofErr w:type="spellEnd"/>
    </w:p>
    <w:p w14:paraId="30714A6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7. Using </w:t>
      </w:r>
      <w:proofErr w:type="spellStart"/>
      <w:r w:rsidRPr="00F31EB6">
        <w:rPr>
          <w:rFonts w:ascii="Times New Roman" w:hAnsi="Times New Roman" w:cs="Times New Roman"/>
          <w:b/>
          <w:bCs/>
          <w:sz w:val="24"/>
          <w:szCs w:val="24"/>
        </w:rPr>
        <w:t>az</w:t>
      </w:r>
      <w:proofErr w:type="spellEnd"/>
      <w:r w:rsidRPr="00F31EB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31EB6">
        <w:rPr>
          <w:rFonts w:ascii="Times New Roman" w:hAnsi="Times New Roman" w:cs="Times New Roman"/>
          <w:b/>
          <w:bCs/>
          <w:sz w:val="24"/>
          <w:szCs w:val="24"/>
        </w:rPr>
        <w:t>vm</w:t>
      </w:r>
      <w:proofErr w:type="spellEnd"/>
      <w:r w:rsidRPr="00F31EB6">
        <w:rPr>
          <w:rFonts w:ascii="Times New Roman" w:hAnsi="Times New Roman" w:cs="Times New Roman"/>
          <w:b/>
          <w:bCs/>
          <w:sz w:val="24"/>
          <w:szCs w:val="24"/>
        </w:rPr>
        <w:t xml:space="preserve"> create</w:t>
      </w:r>
      <w:r w:rsidRPr="00F31EB6">
        <w:rPr>
          <w:rFonts w:ascii="Times New Roman" w:hAnsi="Times New Roman" w:cs="Times New Roman"/>
          <w:sz w:val="24"/>
          <w:szCs w:val="24"/>
        </w:rPr>
        <w:t xml:space="preserve"> to create virtual machine</w:t>
      </w:r>
    </w:p>
    <w:p w14:paraId="0540EE4D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4DF4AC" wp14:editId="21B04BBE">
            <wp:extent cx="5274310" cy="1247140"/>
            <wp:effectExtent l="0" t="0" r="2540" b="0"/>
            <wp:docPr id="3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2A404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Code:</w:t>
      </w:r>
    </w:p>
    <w:p w14:paraId="2B5AEF18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az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vm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create \</w:t>
      </w:r>
    </w:p>
    <w:p w14:paraId="5A9323B0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--resource-group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QuickstartJenkins-rg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\</w:t>
      </w:r>
    </w:p>
    <w:p w14:paraId="59CD0B13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--name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QuickstartJenkins-vm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\</w:t>
      </w:r>
    </w:p>
    <w:p w14:paraId="2A2EC693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--image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UbuntuLTS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\</w:t>
      </w:r>
    </w:p>
    <w:p w14:paraId="5F84B3BE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--admin-username "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azureuser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" \</w:t>
      </w:r>
    </w:p>
    <w:p w14:paraId="00F05EA9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--generate-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ssh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-keys \</w:t>
      </w:r>
    </w:p>
    <w:p w14:paraId="206C3CAF" w14:textId="77777777" w:rsidR="00472DBD" w:rsidRPr="00C92F80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--custom-data cloud-init-jenkins.txt</w:t>
      </w:r>
    </w:p>
    <w:p w14:paraId="7360BD65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8. Verify the creation (and state) of the new virtual machine using </w:t>
      </w:r>
      <w:proofErr w:type="spellStart"/>
      <w:r w:rsidRPr="00F31EB6">
        <w:rPr>
          <w:rFonts w:ascii="Times New Roman" w:hAnsi="Times New Roman" w:cs="Times New Roman"/>
          <w:b/>
          <w:bCs/>
          <w:sz w:val="24"/>
          <w:szCs w:val="24"/>
        </w:rPr>
        <w:t>az</w:t>
      </w:r>
      <w:proofErr w:type="spellEnd"/>
      <w:r w:rsidRPr="00F31EB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31EB6">
        <w:rPr>
          <w:rFonts w:ascii="Times New Roman" w:hAnsi="Times New Roman" w:cs="Times New Roman"/>
          <w:b/>
          <w:bCs/>
          <w:sz w:val="24"/>
          <w:szCs w:val="24"/>
        </w:rPr>
        <w:t>vm</w:t>
      </w:r>
      <w:proofErr w:type="spellEnd"/>
      <w:r w:rsidRPr="00F31EB6">
        <w:rPr>
          <w:rFonts w:ascii="Times New Roman" w:hAnsi="Times New Roman" w:cs="Times New Roman"/>
          <w:b/>
          <w:bCs/>
          <w:sz w:val="24"/>
          <w:szCs w:val="24"/>
        </w:rPr>
        <w:t xml:space="preserve"> list</w:t>
      </w:r>
      <w:r w:rsidRPr="00F31EB6">
        <w:rPr>
          <w:rFonts w:ascii="Times New Roman" w:hAnsi="Times New Roman" w:cs="Times New Roman"/>
          <w:sz w:val="24"/>
          <w:szCs w:val="24"/>
        </w:rPr>
        <w:t>.</w:t>
      </w:r>
    </w:p>
    <w:p w14:paraId="614EBD65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568906" wp14:editId="29D36C38">
            <wp:extent cx="5274310" cy="517525"/>
            <wp:effectExtent l="0" t="0" r="2540" b="0"/>
            <wp:docPr id="3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AAED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Code:</w:t>
      </w:r>
    </w:p>
    <w:p w14:paraId="27DE1AC5" w14:textId="77777777" w:rsidR="00472DBD" w:rsidRPr="00C92F80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az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vm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list -d -o table --query "[?name=='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QuickstartJenkins-vm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']"</w:t>
      </w:r>
    </w:p>
    <w:p w14:paraId="0EB5B4C9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9. By default, Jenkins runs on port 8080. Therefore, open port 8080 on the new virtual machine using </w:t>
      </w:r>
      <w:proofErr w:type="spellStart"/>
      <w:r w:rsidRPr="00F31EB6">
        <w:rPr>
          <w:rFonts w:ascii="Times New Roman" w:hAnsi="Times New Roman" w:cs="Times New Roman"/>
          <w:b/>
          <w:bCs/>
          <w:sz w:val="24"/>
          <w:szCs w:val="24"/>
        </w:rPr>
        <w:t>az</w:t>
      </w:r>
      <w:proofErr w:type="spellEnd"/>
      <w:r w:rsidRPr="00F31EB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31EB6">
        <w:rPr>
          <w:rFonts w:ascii="Times New Roman" w:hAnsi="Times New Roman" w:cs="Times New Roman"/>
          <w:b/>
          <w:bCs/>
          <w:sz w:val="24"/>
          <w:szCs w:val="24"/>
        </w:rPr>
        <w:t>vm</w:t>
      </w:r>
      <w:proofErr w:type="spellEnd"/>
      <w:r w:rsidRPr="00F31EB6">
        <w:rPr>
          <w:rFonts w:ascii="Times New Roman" w:hAnsi="Times New Roman" w:cs="Times New Roman"/>
          <w:b/>
          <w:bCs/>
          <w:sz w:val="24"/>
          <w:szCs w:val="24"/>
        </w:rPr>
        <w:t xml:space="preserve"> open</w:t>
      </w:r>
      <w:r w:rsidRPr="00F31EB6">
        <w:rPr>
          <w:rFonts w:ascii="Times New Roman" w:hAnsi="Times New Roman" w:cs="Times New Roman"/>
          <w:sz w:val="24"/>
          <w:szCs w:val="24"/>
        </w:rPr>
        <w:t>.</w:t>
      </w:r>
    </w:p>
    <w:p w14:paraId="6BE545DA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EB6D4C" wp14:editId="18CCC4FE">
            <wp:extent cx="5274310" cy="878205"/>
            <wp:effectExtent l="0" t="0" r="2540" b="0"/>
            <wp:docPr id="36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5BD4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Code:</w:t>
      </w:r>
    </w:p>
    <w:p w14:paraId="382BE540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az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vm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open-port \</w:t>
      </w:r>
    </w:p>
    <w:p w14:paraId="07069D86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--resource-group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QuickstartJenkins-rg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\</w:t>
      </w:r>
    </w:p>
    <w:p w14:paraId="23D5C5EB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--name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QuickstartJenkins-</w:t>
      </w:r>
      <w:proofErr w:type="gram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vm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 \</w:t>
      </w:r>
      <w:proofErr w:type="gramEnd"/>
    </w:p>
    <w:p w14:paraId="5B16909A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--port 8080 --priority 1010</w:t>
      </w:r>
    </w:p>
    <w:p w14:paraId="0BB641AF" w14:textId="77777777" w:rsidR="00472DBD" w:rsidRPr="00F31EB6" w:rsidRDefault="00472DBD" w:rsidP="00472DBD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lastRenderedPageBreak/>
        <w:t>Configure Jenkins</w:t>
      </w:r>
    </w:p>
    <w:p w14:paraId="6A0292F7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1. Using </w:t>
      </w:r>
      <w:proofErr w:type="spellStart"/>
      <w:r w:rsidRPr="00F31EB6">
        <w:rPr>
          <w:rFonts w:ascii="Times New Roman" w:hAnsi="Times New Roman" w:cs="Times New Roman"/>
          <w:sz w:val="24"/>
          <w:szCs w:val="24"/>
        </w:rPr>
        <w:t>az</w:t>
      </w:r>
      <w:proofErr w:type="spellEnd"/>
      <w:r w:rsidRPr="00F31E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1EB6">
        <w:rPr>
          <w:rFonts w:ascii="Times New Roman" w:hAnsi="Times New Roman" w:cs="Times New Roman"/>
          <w:sz w:val="24"/>
          <w:szCs w:val="24"/>
        </w:rPr>
        <w:t>vm</w:t>
      </w:r>
      <w:proofErr w:type="spellEnd"/>
      <w:r w:rsidRPr="00F31EB6">
        <w:rPr>
          <w:rFonts w:ascii="Times New Roman" w:hAnsi="Times New Roman" w:cs="Times New Roman"/>
          <w:sz w:val="24"/>
          <w:szCs w:val="24"/>
        </w:rPr>
        <w:t xml:space="preserve"> show to get the public IP address for the sample virtual machine</w:t>
      </w:r>
    </w:p>
    <w:p w14:paraId="7FCCF700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AE0996" wp14:editId="69B273A4">
            <wp:extent cx="5274310" cy="1003935"/>
            <wp:effectExtent l="0" t="0" r="254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CC311" w14:textId="77777777" w:rsidR="00472DBD" w:rsidRPr="00C92F80" w:rsidRDefault="00472DBD" w:rsidP="00472DBD">
      <w:pPr>
        <w:widowControl/>
        <w:shd w:val="clear" w:color="auto" w:fill="FFFFFF"/>
        <w:spacing w:after="0" w:line="240" w:lineRule="auto"/>
        <w:jc w:val="left"/>
        <w:rPr>
          <w:rFonts w:ascii="Times New Roman" w:eastAsia="Times New Roman" w:hAnsi="Times New Roman" w:cs="Times New Roman"/>
          <w:color w:val="171717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Notes: </w:t>
      </w:r>
      <w:r w:rsidRPr="00F31EB6">
        <w:rPr>
          <w:rFonts w:ascii="Times New Roman" w:eastAsia="Times New Roman" w:hAnsi="Times New Roman" w:cs="Times New Roman"/>
          <w:color w:val="171717"/>
          <w:sz w:val="24"/>
          <w:szCs w:val="24"/>
        </w:rPr>
        <w:t>The </w:t>
      </w:r>
      <w:r w:rsidRPr="00F31EB6">
        <w:rPr>
          <w:rFonts w:ascii="Times New Roman" w:eastAsia="Times New Roman" w:hAnsi="Times New Roman" w:cs="Times New Roman"/>
          <w:b/>
          <w:bCs/>
          <w:color w:val="171717"/>
          <w:sz w:val="24"/>
          <w:szCs w:val="24"/>
        </w:rPr>
        <w:t>--query</w:t>
      </w:r>
      <w:r w:rsidRPr="00F31EB6">
        <w:rPr>
          <w:rFonts w:ascii="Times New Roman" w:eastAsia="Times New Roman" w:hAnsi="Times New Roman" w:cs="Times New Roman"/>
          <w:color w:val="171717"/>
          <w:sz w:val="24"/>
          <w:szCs w:val="24"/>
        </w:rPr>
        <w:t> parameter limits the output to the public IP addresses for the virtual machine.</w:t>
      </w:r>
    </w:p>
    <w:p w14:paraId="51445DF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Code:</w:t>
      </w:r>
    </w:p>
    <w:p w14:paraId="46D65B4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az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vm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show \</w:t>
      </w:r>
    </w:p>
    <w:p w14:paraId="287948C7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--resource-group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QuickstartJenkins-rg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\</w:t>
      </w:r>
    </w:p>
    <w:p w14:paraId="4FE9CFC9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--name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QuickstartJenkins-vm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-d \</w:t>
      </w:r>
    </w:p>
    <w:p w14:paraId="57D53586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--query [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publicIps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] \</w:t>
      </w:r>
    </w:p>
    <w:p w14:paraId="297337EA" w14:textId="77777777" w:rsidR="00472DBD" w:rsidRPr="00C92F80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--output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tsv</w:t>
      </w:r>
      <w:proofErr w:type="spellEnd"/>
    </w:p>
    <w:p w14:paraId="4434C481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2. 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Using the IP address retrieved in the previous step, SSH into the virtual machine. You'll need to confirm the connection request.</w:t>
      </w:r>
    </w:p>
    <w:p w14:paraId="3763610E" w14:textId="77777777" w:rsidR="00472DBD" w:rsidRPr="00F31EB6" w:rsidRDefault="00472DBD" w:rsidP="00472DBD">
      <w:pPr>
        <w:widowControl/>
        <w:shd w:val="clear" w:color="auto" w:fill="FFFFFF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171717"/>
          <w:sz w:val="24"/>
          <w:szCs w:val="24"/>
        </w:rPr>
      </w:pPr>
      <w:r w:rsidRPr="00F31EB6">
        <w:rPr>
          <w:rFonts w:ascii="Times New Roman" w:eastAsia="Times New Roman" w:hAnsi="Times New Roman" w:cs="Times New Roman"/>
          <w:b/>
          <w:bCs/>
          <w:color w:val="171717"/>
          <w:sz w:val="24"/>
          <w:szCs w:val="24"/>
        </w:rPr>
        <w:t>Notes</w:t>
      </w:r>
      <w:r w:rsidRPr="00F31EB6">
        <w:rPr>
          <w:rFonts w:ascii="Times New Roman" w:eastAsia="Times New Roman" w:hAnsi="Times New Roman" w:cs="Times New Roman"/>
          <w:color w:val="171717"/>
          <w:sz w:val="24"/>
          <w:szCs w:val="24"/>
        </w:rPr>
        <w:t>:</w:t>
      </w:r>
    </w:p>
    <w:p w14:paraId="7A8F27E8" w14:textId="77777777" w:rsidR="00472DBD" w:rsidRPr="00C92F80" w:rsidRDefault="00472DBD" w:rsidP="00472DBD">
      <w:pPr>
        <w:widowControl/>
        <w:numPr>
          <w:ilvl w:val="0"/>
          <w:numId w:val="1"/>
        </w:numPr>
        <w:shd w:val="clear" w:color="auto" w:fill="FFFFFF"/>
        <w:spacing w:after="0" w:line="240" w:lineRule="auto"/>
        <w:ind w:left="570"/>
        <w:jc w:val="left"/>
        <w:rPr>
          <w:rFonts w:ascii="Times New Roman" w:eastAsia="Times New Roman" w:hAnsi="Times New Roman" w:cs="Times New Roman"/>
          <w:color w:val="171717"/>
          <w:sz w:val="24"/>
          <w:szCs w:val="24"/>
        </w:rPr>
      </w:pPr>
      <w:r w:rsidRPr="00F31EB6">
        <w:rPr>
          <w:rFonts w:ascii="Times New Roman" w:eastAsia="Times New Roman" w:hAnsi="Times New Roman" w:cs="Times New Roman"/>
          <w:color w:val="171717"/>
          <w:sz w:val="24"/>
          <w:szCs w:val="24"/>
        </w:rPr>
        <w:t>Upon successful connection, the Cloud Shell prompt includes the username and virtual machine name: </w:t>
      </w:r>
      <w:proofErr w:type="spellStart"/>
      <w:r w:rsidRPr="00F31EB6">
        <w:rPr>
          <w:rFonts w:ascii="Times New Roman" w:eastAsia="Times New Roman" w:hAnsi="Times New Roman" w:cs="Times New Roman"/>
          <w:color w:val="171717"/>
          <w:sz w:val="24"/>
          <w:szCs w:val="24"/>
        </w:rPr>
        <w:t>azureuser@QuickstartJenkins-vm</w:t>
      </w:r>
      <w:proofErr w:type="spellEnd"/>
      <w:r w:rsidRPr="00F31EB6">
        <w:rPr>
          <w:rFonts w:ascii="Times New Roman" w:eastAsia="Times New Roman" w:hAnsi="Times New Roman" w:cs="Times New Roman"/>
          <w:color w:val="171717"/>
          <w:sz w:val="24"/>
          <w:szCs w:val="24"/>
        </w:rPr>
        <w:t>.</w:t>
      </w:r>
    </w:p>
    <w:p w14:paraId="60FAD69B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0B449A" wp14:editId="1153B99D">
            <wp:extent cx="5274310" cy="471170"/>
            <wp:effectExtent l="0" t="0" r="254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7E4B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Code: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ssh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</w:t>
      </w:r>
      <w:proofErr w:type="spellStart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azureuser</w:t>
      </w:r>
      <w:proofErr w:type="spellEnd"/>
      <w:r w:rsidRPr="00F31EB6">
        <w:rPr>
          <w:rFonts w:ascii="Times New Roman" w:hAnsi="Times New Roman" w:cs="Times New Roman"/>
          <w:sz w:val="24"/>
          <w:szCs w:val="24"/>
          <w:shd w:val="pct15" w:color="auto" w:fill="FFFFFF"/>
        </w:rPr>
        <w:t>@&lt;ip_address&gt;</w:t>
      </w:r>
    </w:p>
    <w:p w14:paraId="53DEAD67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 xml:space="preserve">Example: if your IP address is 55.555.555.555, the code should be </w:t>
      </w:r>
    </w:p>
    <w:p w14:paraId="20AF2F99" w14:textId="77777777" w:rsidR="00472DBD" w:rsidRPr="00C92F80" w:rsidRDefault="00472DBD" w:rsidP="00472DBD">
      <w:pPr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F31EB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sh</w:t>
      </w:r>
      <w:proofErr w:type="spellEnd"/>
      <w:r w:rsidRPr="00F31EB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hyperlink r:id="rId28" w:history="1">
        <w:r w:rsidRPr="00F31EB6">
          <w:rPr>
            <w:rStyle w:val="Hyperlink"/>
            <w:rFonts w:ascii="Times New Roman" w:hAnsi="Times New Roman" w:cs="Times New Roman"/>
            <w:b/>
            <w:bCs/>
            <w:color w:val="000000" w:themeColor="text1"/>
            <w:sz w:val="24"/>
            <w:szCs w:val="24"/>
            <w:u w:val="none"/>
          </w:rPr>
          <w:t>azureuser@55.555.555.555</w:t>
        </w:r>
      </w:hyperlink>
    </w:p>
    <w:p w14:paraId="7BC1B8A0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Verify that Jenkins is running by getting the status of the Jenkins service.</w:t>
      </w:r>
    </w:p>
    <w:p w14:paraId="51D4CD3B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0484A4" wp14:editId="4C6161CB">
            <wp:extent cx="5274310" cy="53975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23B0E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000000" w:themeColor="text1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color w:val="000000" w:themeColor="text1"/>
          <w:sz w:val="24"/>
          <w:szCs w:val="24"/>
          <w:shd w:val="pct15" w:color="auto" w:fill="FFFFFF"/>
        </w:rPr>
        <w:t xml:space="preserve">Code: service </w:t>
      </w:r>
      <w:proofErr w:type="spellStart"/>
      <w:r w:rsidRPr="00F31EB6">
        <w:rPr>
          <w:rFonts w:ascii="Times New Roman" w:hAnsi="Times New Roman" w:cs="Times New Roman"/>
          <w:color w:val="000000" w:themeColor="text1"/>
          <w:sz w:val="24"/>
          <w:szCs w:val="24"/>
          <w:shd w:val="pct15" w:color="auto" w:fill="FFFFFF"/>
        </w:rPr>
        <w:t>jenkins</w:t>
      </w:r>
      <w:proofErr w:type="spellEnd"/>
      <w:r w:rsidRPr="00F31EB6">
        <w:rPr>
          <w:rFonts w:ascii="Times New Roman" w:hAnsi="Times New Roman" w:cs="Times New Roman"/>
          <w:color w:val="000000" w:themeColor="text1"/>
          <w:sz w:val="24"/>
          <w:szCs w:val="24"/>
          <w:shd w:val="pct15" w:color="auto" w:fill="FFFFFF"/>
        </w:rPr>
        <w:t xml:space="preserve"> status</w:t>
      </w:r>
    </w:p>
    <w:p w14:paraId="7B307421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000000" w:themeColor="text1"/>
          <w:sz w:val="24"/>
          <w:szCs w:val="24"/>
        </w:rPr>
        <w:t>4.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 Get the autogenerated </w:t>
      </w:r>
      <w:proofErr w:type="gramStart"/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Jenkins</w:t>
      </w:r>
      <w:proofErr w:type="gramEnd"/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 password.</w:t>
      </w:r>
    </w:p>
    <w:p w14:paraId="0CE4137F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F176E5" wp14:editId="206B1A57">
            <wp:extent cx="5274310" cy="492760"/>
            <wp:effectExtent l="0" t="0" r="2540" b="254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CAC35" w14:textId="77777777" w:rsidR="00472DBD" w:rsidRPr="00C92F80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pct15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pct15" w:color="auto" w:fill="FFFFFF"/>
        </w:rPr>
        <w:t xml:space="preserve">Code: </w:t>
      </w:r>
      <w:proofErr w:type="spellStart"/>
      <w:r w:rsidRPr="00F31EB6">
        <w:rPr>
          <w:rFonts w:ascii="Times New Roman" w:hAnsi="Times New Roman" w:cs="Times New Roman"/>
          <w:color w:val="171717"/>
          <w:sz w:val="24"/>
          <w:szCs w:val="24"/>
          <w:shd w:val="pct15" w:color="auto" w:fill="FFFFFF"/>
        </w:rPr>
        <w:t>sudo</w:t>
      </w:r>
      <w:proofErr w:type="spellEnd"/>
      <w:r w:rsidRPr="00F31EB6">
        <w:rPr>
          <w:rFonts w:ascii="Times New Roman" w:hAnsi="Times New Roman" w:cs="Times New Roman"/>
          <w:color w:val="171717"/>
          <w:sz w:val="24"/>
          <w:szCs w:val="24"/>
          <w:shd w:val="pct15" w:color="auto" w:fill="FFFFFF"/>
        </w:rPr>
        <w:t xml:space="preserve"> cat /var/lib/</w:t>
      </w:r>
      <w:proofErr w:type="spellStart"/>
      <w:r w:rsidRPr="00F31EB6">
        <w:rPr>
          <w:rFonts w:ascii="Times New Roman" w:hAnsi="Times New Roman" w:cs="Times New Roman"/>
          <w:color w:val="171717"/>
          <w:sz w:val="24"/>
          <w:szCs w:val="24"/>
          <w:shd w:val="pct15" w:color="auto" w:fill="FFFFFF"/>
        </w:rPr>
        <w:t>jenkins</w:t>
      </w:r>
      <w:proofErr w:type="spellEnd"/>
      <w:r w:rsidRPr="00F31EB6">
        <w:rPr>
          <w:rFonts w:ascii="Times New Roman" w:hAnsi="Times New Roman" w:cs="Times New Roman"/>
          <w:color w:val="171717"/>
          <w:sz w:val="24"/>
          <w:szCs w:val="24"/>
          <w:shd w:val="pct15" w:color="auto" w:fill="FFFFFF"/>
        </w:rPr>
        <w:t>/secrets/</w:t>
      </w:r>
      <w:proofErr w:type="spellStart"/>
      <w:r w:rsidRPr="00F31EB6">
        <w:rPr>
          <w:rFonts w:ascii="Times New Roman" w:hAnsi="Times New Roman" w:cs="Times New Roman"/>
          <w:color w:val="171717"/>
          <w:sz w:val="24"/>
          <w:szCs w:val="24"/>
          <w:shd w:val="pct15" w:color="auto" w:fill="FFFFFF"/>
        </w:rPr>
        <w:t>initialAdminPassword</w:t>
      </w:r>
      <w:proofErr w:type="spellEnd"/>
    </w:p>
    <w:p w14:paraId="5AF72227" w14:textId="77777777" w:rsidR="00472DBD" w:rsidRPr="00F31EB6" w:rsidRDefault="00472DBD" w:rsidP="00472DBD">
      <w:pPr>
        <w:jc w:val="left"/>
        <w:rPr>
          <w:rStyle w:val="HTMLCode"/>
          <w:rFonts w:ascii="Times New Roman" w:eastAsiaTheme="minorEastAsia" w:hAnsi="Times New Roman" w:cs="Times New Roman"/>
          <w:color w:val="171717"/>
          <w:sz w:val="24"/>
          <w:szCs w:val="24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lastRenderedPageBreak/>
        <w:t>5. Using the IP address, open the following URL in a browser: </w:t>
      </w:r>
      <w:hyperlink w:history="1">
        <w:r w:rsidRPr="00F31EB6">
          <w:rPr>
            <w:rStyle w:val="Hyperlink"/>
            <w:rFonts w:ascii="Times New Roman" w:hAnsi="Times New Roman" w:cs="Times New Roman"/>
            <w:sz w:val="24"/>
            <w:szCs w:val="24"/>
          </w:rPr>
          <w:t>http://&lt;ip_address&gt;:8080</w:t>
        </w:r>
      </w:hyperlink>
    </w:p>
    <w:p w14:paraId="55E61526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Style w:val="HTMLCode"/>
          <w:rFonts w:ascii="Times New Roman" w:eastAsiaTheme="minorEastAsia" w:hAnsi="Times New Roman" w:cs="Times New Roman"/>
          <w:color w:val="171717"/>
          <w:sz w:val="24"/>
          <w:szCs w:val="24"/>
        </w:rPr>
        <w:t>Example:</w:t>
      </w:r>
      <w:r w:rsidRPr="00F31EB6">
        <w:rPr>
          <w:rFonts w:ascii="Times New Roman" w:hAnsi="Times New Roman" w:cs="Times New Roman"/>
          <w:sz w:val="24"/>
          <w:szCs w:val="24"/>
        </w:rPr>
        <w:t xml:space="preserve"> if your IP address is 55.555.555.555, the URL should be</w:t>
      </w:r>
    </w:p>
    <w:p w14:paraId="76C62A9E" w14:textId="77777777" w:rsidR="00472DBD" w:rsidRPr="00F31EB6" w:rsidRDefault="00472DBD" w:rsidP="00472DBD">
      <w:pPr>
        <w:jc w:val="left"/>
        <w:rPr>
          <w:rFonts w:ascii="Times New Roman" w:hAnsi="Times New Roman" w:cs="Times New Roman"/>
          <w:sz w:val="24"/>
          <w:szCs w:val="24"/>
        </w:rPr>
      </w:pPr>
      <w:r w:rsidRPr="00F31EB6">
        <w:rPr>
          <w:rFonts w:ascii="Times New Roman" w:hAnsi="Times New Roman" w:cs="Times New Roman"/>
          <w:sz w:val="24"/>
          <w:szCs w:val="24"/>
        </w:rPr>
        <w:t>55.555.555.555:8080</w:t>
      </w:r>
    </w:p>
    <w:p w14:paraId="2B5DEB1B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</w:rPr>
        <w:t>6.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 Enter the password you retrieved earlier and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Continue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4D114073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DE4BB4" wp14:editId="360B18E6">
            <wp:extent cx="3098800" cy="1833687"/>
            <wp:effectExtent l="0" t="0" r="635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14785" cy="1843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26D38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7. Select </w:t>
      </w:r>
      <w:proofErr w:type="spellStart"/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Select</w:t>
      </w:r>
      <w:proofErr w:type="spellEnd"/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 plugins to install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6E84D755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C70798" wp14:editId="087B3C79">
            <wp:extent cx="3962400" cy="2286991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73421" cy="2293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5B77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8. In the filter box at the top of the page, enter </w:t>
      </w:r>
      <w:proofErr w:type="spellStart"/>
      <w:r w:rsidRPr="00F31EB6">
        <w:rPr>
          <w:rStyle w:val="HTMLCode"/>
          <w:rFonts w:ascii="Times New Roman" w:eastAsiaTheme="minorEastAsia" w:hAnsi="Times New Roman" w:cs="Times New Roman"/>
          <w:color w:val="171717"/>
          <w:sz w:val="24"/>
          <w:szCs w:val="24"/>
        </w:rPr>
        <w:t>github</w:t>
      </w:r>
      <w:proofErr w:type="spellEnd"/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 Select the GitHub plugin and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Install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029D0790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ACB90CC" wp14:editId="6E7ECDB4">
            <wp:extent cx="5274310" cy="271335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C7FF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9. Enter the information for the first admin user and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Save and Continue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400073AE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A66C4D" wp14:editId="38958DD4">
            <wp:extent cx="4476750" cy="2024401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82243" cy="202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2B638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</w:p>
    <w:p w14:paraId="21F584A5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10. On the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Instance Configuration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page,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Save and Finish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62EE82F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6EDF45" wp14:editId="2478516E">
            <wp:extent cx="5274310" cy="227139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3DD9A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11.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Start using Jenkins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41F957E7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D8AA00" wp14:editId="30FE8EF4">
            <wp:extent cx="4470400" cy="2179764"/>
            <wp:effectExtent l="0" t="0" r="635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82878" cy="218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E159B" w14:textId="77777777" w:rsidR="00472DBD" w:rsidRPr="00F31EB6" w:rsidRDefault="00472DBD" w:rsidP="00472DBD">
      <w:pPr>
        <w:pStyle w:val="Heading1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clear" w:color="auto" w:fill="FFFFFF"/>
        </w:rPr>
        <w:t>Create First Job</w:t>
      </w:r>
    </w:p>
    <w:p w14:paraId="527FA93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b/>
          <w:bCs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1. On the Jenkins home page,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Create a job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068C390B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BEEF06" wp14:editId="27E47E7D">
            <wp:extent cx="4898623" cy="253365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13327" cy="254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51118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</w:p>
    <w:p w14:paraId="421DA51A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2. Enter a job name of </w:t>
      </w:r>
      <w:proofErr w:type="spellStart"/>
      <w:r w:rsidRPr="00F31EB6">
        <w:rPr>
          <w:rStyle w:val="HTMLCode"/>
          <w:rFonts w:ascii="Times New Roman" w:eastAsiaTheme="minorEastAsia" w:hAnsi="Times New Roman" w:cs="Times New Roman"/>
          <w:b/>
          <w:bCs/>
          <w:color w:val="171717"/>
          <w:sz w:val="24"/>
          <w:szCs w:val="24"/>
        </w:rPr>
        <w:t>mySampleApp</w:t>
      </w:r>
      <w:proofErr w:type="spellEnd"/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,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Freestyle project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, and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OK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0653B90E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3D55BED" wp14:editId="2B3456C2">
            <wp:extent cx="5274310" cy="3021330"/>
            <wp:effectExtent l="0" t="0" r="2540" b="762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F030F" w14:textId="77777777" w:rsidR="00472DBD" w:rsidRPr="00F31EB6" w:rsidRDefault="00472DBD" w:rsidP="00472DBD">
      <w:pPr>
        <w:jc w:val="left"/>
        <w:rPr>
          <w:rStyle w:val="HTMLCode"/>
          <w:rFonts w:ascii="Times New Roman" w:eastAsiaTheme="minorEastAsia" w:hAnsi="Times New Roman" w:cs="Times New Roman"/>
          <w:color w:val="171717"/>
          <w:sz w:val="24"/>
          <w:szCs w:val="24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3. Select the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Source Code Management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</w:t>
      </w:r>
      <w:proofErr w:type="gramStart"/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tab.</w:t>
      </w:r>
      <w:proofErr w:type="gramEnd"/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 xml:space="preserve"> Enable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Git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and enter the following URL for the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Repository URL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value: </w:t>
      </w:r>
      <w:hyperlink r:id="rId39" w:history="1">
        <w:r w:rsidRPr="00F31EB6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pring-guides/gs-spring-boot.git</w:t>
        </w:r>
      </w:hyperlink>
    </w:p>
    <w:p w14:paraId="70554065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F12B25" wp14:editId="6C10D5AC">
            <wp:extent cx="5274310" cy="2165985"/>
            <wp:effectExtent l="0" t="0" r="2540" b="571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45CC1" w14:textId="77777777" w:rsidR="00472DBD" w:rsidRPr="00F31EB6" w:rsidRDefault="00472DBD" w:rsidP="00472DBD">
      <w:pPr>
        <w:jc w:val="left"/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4. Select the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Build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tab, then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Add build step</w:t>
      </w:r>
    </w:p>
    <w:p w14:paraId="03B7078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E22044" wp14:editId="69FCC969">
            <wp:extent cx="1771650" cy="1206085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85202" cy="1215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93883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5. From the drop-down menu,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Invoke Gradle script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39E9CB56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1C7B2E3" wp14:editId="05267DF8">
            <wp:extent cx="3307866" cy="3381375"/>
            <wp:effectExtent l="0" t="0" r="698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316952" cy="3390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A8299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6.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Use Gradle Wrapper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, then enter </w:t>
      </w:r>
      <w:r w:rsidRPr="00F31EB6">
        <w:rPr>
          <w:rStyle w:val="HTMLCode"/>
          <w:rFonts w:ascii="Times New Roman" w:eastAsiaTheme="minorEastAsia" w:hAnsi="Times New Roman" w:cs="Times New Roman"/>
          <w:color w:val="171717"/>
          <w:sz w:val="24"/>
          <w:szCs w:val="24"/>
        </w:rPr>
        <w:t>complete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in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Wrapper location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and </w:t>
      </w:r>
      <w:r w:rsidRPr="00F31EB6">
        <w:rPr>
          <w:rStyle w:val="HTMLCode"/>
          <w:rFonts w:ascii="Times New Roman" w:eastAsiaTheme="minorEastAsia" w:hAnsi="Times New Roman" w:cs="Times New Roman"/>
          <w:color w:val="171717"/>
          <w:sz w:val="24"/>
          <w:szCs w:val="24"/>
        </w:rPr>
        <w:t>build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for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Tasks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4EE1180C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BB3BDB" wp14:editId="19F41335">
            <wp:extent cx="4114800" cy="1057186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151491" cy="1066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476DA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7.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Advanced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and enter </w:t>
      </w:r>
      <w:r w:rsidRPr="00F31EB6">
        <w:rPr>
          <w:rStyle w:val="HTMLCode"/>
          <w:rFonts w:ascii="Times New Roman" w:eastAsiaTheme="minorEastAsia" w:hAnsi="Times New Roman" w:cs="Times New Roman"/>
          <w:color w:val="171717"/>
          <w:sz w:val="24"/>
          <w:szCs w:val="24"/>
        </w:rPr>
        <w:t>complete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in the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Root Build script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field.</w:t>
      </w:r>
    </w:p>
    <w:p w14:paraId="253051A7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919924" wp14:editId="43ACDF75">
            <wp:extent cx="4637530" cy="2927350"/>
            <wp:effectExtent l="0" t="0" r="0" b="635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645929" cy="2932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93FF2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</w:p>
    <w:p w14:paraId="62D6FD4E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lastRenderedPageBreak/>
        <w:t>8. Scroll to the bottom of the page and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Save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.</w:t>
      </w:r>
    </w:p>
    <w:p w14:paraId="6CC083BB" w14:textId="77777777" w:rsidR="00472DBD" w:rsidRPr="00F31EB6" w:rsidRDefault="00472DBD" w:rsidP="00472DBD">
      <w:pPr>
        <w:pStyle w:val="Heading1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sz w:val="24"/>
          <w:szCs w:val="24"/>
          <w:shd w:val="clear" w:color="auto" w:fill="FFFFFF"/>
        </w:rPr>
        <w:t>Build the sample Java app</w:t>
      </w:r>
    </w:p>
    <w:p w14:paraId="308A9A71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1. When the home page for your project displays, select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Build Now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to compile the code and package the sample app.</w:t>
      </w:r>
    </w:p>
    <w:p w14:paraId="50539E1E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055C20" wp14:editId="1AAC228D">
            <wp:extent cx="4591050" cy="315227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599179" cy="31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5C02A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2. A graphic below the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Build History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heading indicates that the job is being built.</w:t>
      </w:r>
    </w:p>
    <w:p w14:paraId="3309C7E0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B6366A" wp14:editId="61526D60">
            <wp:extent cx="4724400" cy="236220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5B432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3. When the build completes, select the </w:t>
      </w:r>
      <w:r w:rsidRPr="00F31EB6">
        <w:rPr>
          <w:rStyle w:val="Strong"/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Workspace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link.</w:t>
      </w:r>
    </w:p>
    <w:p w14:paraId="221E9125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23AF928" wp14:editId="1B7541FC">
            <wp:extent cx="4352228" cy="337185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54755" cy="3373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30E03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4. Navigate to </w:t>
      </w:r>
      <w:r w:rsidRPr="00F31EB6">
        <w:rPr>
          <w:rStyle w:val="HTMLCode"/>
          <w:rFonts w:ascii="Times New Roman" w:eastAsiaTheme="minorEastAsia" w:hAnsi="Times New Roman" w:cs="Times New Roman"/>
          <w:b/>
          <w:bCs/>
          <w:color w:val="171717"/>
          <w:sz w:val="24"/>
          <w:szCs w:val="24"/>
        </w:rPr>
        <w:t>complete/build/libs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to see that the </w:t>
      </w:r>
      <w:r w:rsidRPr="00F31EB6">
        <w:rPr>
          <w:rStyle w:val="HTMLCode"/>
          <w:rFonts w:ascii="Times New Roman" w:eastAsiaTheme="minorEastAsia" w:hAnsi="Times New Roman" w:cs="Times New Roman"/>
          <w:b/>
          <w:bCs/>
          <w:color w:val="171717"/>
          <w:sz w:val="24"/>
          <w:szCs w:val="24"/>
        </w:rPr>
        <w:t>.jar</w:t>
      </w: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 file was successfully built.</w:t>
      </w:r>
    </w:p>
    <w:p w14:paraId="352D4D33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711AD6" wp14:editId="1A1F9016">
            <wp:extent cx="3806091" cy="2228850"/>
            <wp:effectExtent l="0" t="0" r="4445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08286" cy="2230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77BA4" w14:textId="77777777" w:rsidR="00472DBD" w:rsidRPr="00F31EB6" w:rsidRDefault="00472DBD" w:rsidP="00472DBD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  <w:r w:rsidRPr="00F31EB6"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  <w:t>5. Your Jenkins server is now ready to build your own projects in Azure!</w:t>
      </w:r>
    </w:p>
    <w:p w14:paraId="6EAF86C6" w14:textId="77777777" w:rsidR="00472DBD" w:rsidRPr="006700C6" w:rsidRDefault="00472DBD" w:rsidP="00B73BE6">
      <w:pPr>
        <w:jc w:val="left"/>
        <w:rPr>
          <w:rFonts w:ascii="Times New Roman" w:hAnsi="Times New Roman" w:cs="Times New Roman"/>
          <w:color w:val="171717"/>
          <w:sz w:val="24"/>
          <w:szCs w:val="24"/>
          <w:shd w:val="clear" w:color="auto" w:fill="FFFFFF"/>
        </w:rPr>
      </w:pPr>
    </w:p>
    <w:sectPr w:rsidR="00472DBD" w:rsidRPr="006700C6" w:rsidSect="008B0B52">
      <w:headerReference w:type="default" r:id="rId49"/>
      <w:footerReference w:type="default" r:id="rId50"/>
      <w:pgSz w:w="11906" w:h="16838"/>
      <w:pgMar w:top="1440" w:right="1800" w:bottom="1440" w:left="1800" w:header="432" w:footer="72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8C4B5" w14:textId="77777777" w:rsidR="00DC0A20" w:rsidRDefault="00DC0A20" w:rsidP="007838F1">
      <w:pPr>
        <w:spacing w:after="0" w:line="240" w:lineRule="auto"/>
      </w:pPr>
      <w:r>
        <w:separator/>
      </w:r>
    </w:p>
  </w:endnote>
  <w:endnote w:type="continuationSeparator" w:id="0">
    <w:p w14:paraId="074BAA65" w14:textId="77777777" w:rsidR="00DC0A20" w:rsidRDefault="00DC0A20" w:rsidP="007838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32357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34BBD4" w14:textId="1DDFF82B" w:rsidR="008B0B52" w:rsidRDefault="008B0B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D82EDC" w14:textId="77777777" w:rsidR="008B0B52" w:rsidRDefault="008B0B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9680E" w14:textId="77777777" w:rsidR="00DC0A20" w:rsidRDefault="00DC0A20" w:rsidP="007838F1">
      <w:pPr>
        <w:spacing w:after="0" w:line="240" w:lineRule="auto"/>
      </w:pPr>
      <w:r>
        <w:separator/>
      </w:r>
    </w:p>
  </w:footnote>
  <w:footnote w:type="continuationSeparator" w:id="0">
    <w:p w14:paraId="180D730E" w14:textId="77777777" w:rsidR="00DC0A20" w:rsidRDefault="00DC0A20" w:rsidP="007838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84804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A1BBDE" w14:textId="77777777" w:rsidR="008B0B52" w:rsidRDefault="008B0B52" w:rsidP="008B0B52">
        <w:pPr>
          <w:tabs>
            <w:tab w:val="center" w:pos="4682"/>
            <w:tab w:val="right" w:pos="9424"/>
          </w:tabs>
          <w:spacing w:after="0"/>
        </w:pPr>
      </w:p>
      <w:p w14:paraId="5E872E3D" w14:textId="77777777" w:rsidR="008B0B52" w:rsidRDefault="008B0B52" w:rsidP="008B0B52">
        <w:pPr>
          <w:tabs>
            <w:tab w:val="center" w:pos="4682"/>
            <w:tab w:val="right" w:pos="9424"/>
          </w:tabs>
          <w:spacing w:after="0"/>
        </w:pPr>
      </w:p>
      <w:p w14:paraId="75B94031" w14:textId="42D87221" w:rsidR="007838F1" w:rsidRPr="008B0B52" w:rsidRDefault="008B0B52" w:rsidP="008B0B52">
        <w:pPr>
          <w:tabs>
            <w:tab w:val="center" w:pos="4682"/>
            <w:tab w:val="right" w:pos="9424"/>
          </w:tabs>
          <w:spacing w:after="0"/>
          <w:rPr>
            <w:rFonts w:ascii="Times New Roman" w:hAnsi="Times New Roman" w:cs="Times New Roman"/>
            <w:sz w:val="18"/>
            <w:szCs w:val="18"/>
          </w:rPr>
        </w:pPr>
        <w:r>
          <w:rPr>
            <w:rFonts w:ascii="Times New Roman" w:hAnsi="Times New Roman" w:cs="Times New Roman"/>
            <w:sz w:val="18"/>
            <w:szCs w:val="18"/>
          </w:rPr>
          <w:t xml:space="preserve">Spring 2021 Big Data Analytics </w:t>
        </w:r>
        <w:r>
          <w:rPr>
            <w:rFonts w:ascii="Times New Roman" w:hAnsi="Times New Roman" w:cs="Times New Roman"/>
            <w:sz w:val="18"/>
            <w:szCs w:val="18"/>
          </w:rPr>
          <w:tab/>
          <w:t xml:space="preserve"> </w:t>
        </w:r>
        <w:r>
          <w:rPr>
            <w:rFonts w:ascii="Times New Roman" w:hAnsi="Times New Roman" w:cs="Times New Roman"/>
            <w:sz w:val="18"/>
            <w:szCs w:val="18"/>
          </w:rPr>
          <w:tab/>
          <w:t xml:space="preserve">    Demissie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B3019"/>
    <w:multiLevelType w:val="multilevel"/>
    <w:tmpl w:val="D93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C84BE8"/>
    <w:multiLevelType w:val="hybridMultilevel"/>
    <w:tmpl w:val="94202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zQzNTQwNDA1tzBW0lEKTi0uzszPAykwrAUA2MBGfCwAAAA="/>
  </w:docVars>
  <w:rsids>
    <w:rsidRoot w:val="00B73BE6"/>
    <w:rsid w:val="000D108C"/>
    <w:rsid w:val="002C6C68"/>
    <w:rsid w:val="004360F0"/>
    <w:rsid w:val="00437D8F"/>
    <w:rsid w:val="00462A73"/>
    <w:rsid w:val="00472DBD"/>
    <w:rsid w:val="004C5897"/>
    <w:rsid w:val="005137E8"/>
    <w:rsid w:val="00576A3C"/>
    <w:rsid w:val="00620A1D"/>
    <w:rsid w:val="006700C6"/>
    <w:rsid w:val="007504B9"/>
    <w:rsid w:val="007838F1"/>
    <w:rsid w:val="007B62E8"/>
    <w:rsid w:val="007D7805"/>
    <w:rsid w:val="008B0B52"/>
    <w:rsid w:val="00AB1F50"/>
    <w:rsid w:val="00AD306F"/>
    <w:rsid w:val="00AF1854"/>
    <w:rsid w:val="00B71B2C"/>
    <w:rsid w:val="00B73BE6"/>
    <w:rsid w:val="00B92C9B"/>
    <w:rsid w:val="00BF3CAA"/>
    <w:rsid w:val="00BF6670"/>
    <w:rsid w:val="00CA3508"/>
    <w:rsid w:val="00DC0A20"/>
    <w:rsid w:val="00E56A4A"/>
    <w:rsid w:val="00F31E9A"/>
    <w:rsid w:val="00F744FC"/>
    <w:rsid w:val="00FD7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B58D8"/>
  <w15:chartTrackingRefBased/>
  <w15:docId w15:val="{92B21B72-D803-4C32-9902-EA0A9016B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2D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3B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BE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73BE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700C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838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8F1"/>
  </w:style>
  <w:style w:type="paragraph" w:styleId="Footer">
    <w:name w:val="footer"/>
    <w:basedOn w:val="Normal"/>
    <w:link w:val="FooterChar"/>
    <w:uiPriority w:val="99"/>
    <w:unhideWhenUsed/>
    <w:rsid w:val="007838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8F1"/>
  </w:style>
  <w:style w:type="paragraph" w:styleId="Subtitle">
    <w:name w:val="Subtitle"/>
    <w:basedOn w:val="Normal"/>
    <w:next w:val="Normal"/>
    <w:link w:val="SubtitleChar"/>
    <w:uiPriority w:val="11"/>
    <w:qFormat/>
    <w:rsid w:val="007D7805"/>
    <w:pPr>
      <w:widowControl/>
      <w:spacing w:line="252" w:lineRule="auto"/>
      <w:jc w:val="left"/>
    </w:pPr>
    <w:rPr>
      <w:color w:val="5A5A5A" w:themeColor="text1" w:themeTint="A5"/>
      <w:spacing w:val="15"/>
      <w:lang w:eastAsia="en-US"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7D7805"/>
    <w:rPr>
      <w:color w:val="5A5A5A" w:themeColor="text1" w:themeTint="A5"/>
      <w:spacing w:val="15"/>
      <w:lang w:eastAsia="en-US"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7D78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78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72D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472DB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72D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3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hyperlink" Target="https://github.com/spring-guides/gs-spring-boot.git" TargetMode="External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19.png"/><Relationship Id="rId11" Type="http://schemas.openxmlformats.org/officeDocument/2006/relationships/image" Target="media/image4.jpe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hyperlink" Target="mailto:azureuser@55.555.555.555" TargetMode="External"/><Relationship Id="rId36" Type="http://schemas.openxmlformats.org/officeDocument/2006/relationships/image" Target="media/image26.png"/><Relationship Id="rId49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s://shell.azure.com/" TargetMode="External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hyperlink" Target="https://azure.microsoft.com/en-us/services/devops/" TargetMode="External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5.jpeg"/><Relationship Id="rId17" Type="http://schemas.openxmlformats.org/officeDocument/2006/relationships/hyperlink" Target="https://portal.azure.com/" TargetMode="External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20" Type="http://schemas.openxmlformats.org/officeDocument/2006/relationships/image" Target="media/image11.png"/><Relationship Id="rId41" Type="http://schemas.openxmlformats.org/officeDocument/2006/relationships/image" Target="media/image30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4</Pages>
  <Words>901</Words>
  <Characters>5142</Characters>
  <Application>Microsoft Office Word</Application>
  <DocSecurity>0</DocSecurity>
  <Lines>42</Lines>
  <Paragraphs>12</Paragraphs>
  <ScaleCrop>false</ScaleCrop>
  <Company/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fan Zha</dc:creator>
  <cp:keywords/>
  <dc:description/>
  <cp:lastModifiedBy>jennifer li</cp:lastModifiedBy>
  <cp:revision>10</cp:revision>
  <dcterms:created xsi:type="dcterms:W3CDTF">2021-04-24T18:53:00Z</dcterms:created>
  <dcterms:modified xsi:type="dcterms:W3CDTF">2021-04-26T02:16:00Z</dcterms:modified>
</cp:coreProperties>
</file>